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CAE1E" w14:textId="2288B428" w:rsidR="00294907" w:rsidRPr="00C238C0" w:rsidRDefault="00294907" w:rsidP="00635E63">
      <w:pPr>
        <w:spacing w:after="0"/>
        <w:ind w:left="-270"/>
        <w:rPr>
          <w:rFonts w:ascii="Arial" w:hAnsi="Arial" w:cs="Arial"/>
          <w:b/>
          <w:sz w:val="24"/>
          <w:szCs w:val="24"/>
        </w:rPr>
      </w:pPr>
      <w:r w:rsidRPr="00C238C0">
        <w:rPr>
          <w:rFonts w:ascii="Arial" w:hAnsi="Arial" w:cs="Arial"/>
          <w:b/>
          <w:sz w:val="24"/>
          <w:szCs w:val="24"/>
        </w:rPr>
        <w:t>7952 Illustration 3 (New)</w:t>
      </w:r>
    </w:p>
    <w:tbl>
      <w:tblPr>
        <w:tblW w:w="14344" w:type="dxa"/>
        <w:tblInd w:w="-275" w:type="dxa"/>
        <w:tblLook w:val="04A0" w:firstRow="1" w:lastRow="0" w:firstColumn="1" w:lastColumn="0" w:noHBand="0" w:noVBand="1"/>
      </w:tblPr>
      <w:tblGrid>
        <w:gridCol w:w="290"/>
        <w:gridCol w:w="1518"/>
        <w:gridCol w:w="1191"/>
        <w:gridCol w:w="1045"/>
        <w:gridCol w:w="185"/>
        <w:gridCol w:w="1601"/>
        <w:gridCol w:w="1815"/>
        <w:gridCol w:w="1144"/>
        <w:gridCol w:w="1650"/>
        <w:gridCol w:w="656"/>
        <w:gridCol w:w="266"/>
        <w:gridCol w:w="449"/>
        <w:gridCol w:w="1853"/>
        <w:gridCol w:w="6"/>
        <w:gridCol w:w="378"/>
        <w:gridCol w:w="9"/>
        <w:gridCol w:w="289"/>
      </w:tblGrid>
      <w:tr w:rsidR="0087682A" w:rsidRPr="00C238C0" w14:paraId="39C8501E" w14:textId="77777777" w:rsidTr="00635E63">
        <w:trPr>
          <w:trHeight w:val="154"/>
        </w:trPr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70976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hAnsi="Arial" w:cs="Arial"/>
                <w:sz w:val="24"/>
                <w:szCs w:val="24"/>
              </w:rPr>
              <w:br w:type="page"/>
            </w: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6E2B5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1239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F04D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A878C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2F372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629A9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D290F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121D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4BE61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C7921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3B9B7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</w:tr>
      <w:tr w:rsidR="00C238C0" w:rsidRPr="00C238C0" w14:paraId="5ADA2BC9" w14:textId="77777777" w:rsidTr="00635E63">
        <w:trPr>
          <w:trHeight w:val="267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B65CB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6123C2" w14:textId="479862B6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</w:t>
            </w:r>
            <w:r w:rsidR="00D648FC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EPORT NO. 1 Form 571 A/B (Rev. </w:t>
            </w:r>
            <w:r w:rsid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/19</w:t>
            </w: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A5CEE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0020E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2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FB30B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  <w:t>Report of Accruals to Controller's Accounts</w:t>
            </w:r>
          </w:p>
        </w:tc>
        <w:tc>
          <w:tcPr>
            <w:tcW w:w="288" w:type="dxa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88741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0F9597E7" w14:textId="77777777" w:rsidTr="00635E63">
        <w:trPr>
          <w:trHeight w:val="258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E95E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6DEDA0" w14:textId="62659FF9" w:rsidR="00294907" w:rsidRPr="00C238C0" w:rsidRDefault="00273196" w:rsidP="002731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 xml:space="preserve">SCO </w:t>
            </w:r>
            <w:r w:rsidR="00294907" w:rsidRPr="00C238C0"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>USE ONLY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EDB7" w14:textId="5A1E92BC" w:rsidR="00294907" w:rsidRPr="00C238C0" w:rsidRDefault="00294907" w:rsidP="00273196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  <w:r w:rsidRPr="00C238C0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 xml:space="preserve">June 30, </w:t>
            </w:r>
            <w:r w:rsidR="00273196" w:rsidRPr="00C238C0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20</w:t>
            </w:r>
            <w:r w:rsidR="00273196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XX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49501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9318B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7F67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268F0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4A56B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EE5DE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37B92EEE" w14:textId="77777777" w:rsidTr="00635E63">
        <w:trPr>
          <w:trHeight w:val="173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F12DE4" w14:textId="77777777" w:rsidR="00DC4EE1" w:rsidRPr="00C238C0" w:rsidRDefault="00DC4EE1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A6DC7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ocument No.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23F24" w14:textId="77777777" w:rsidR="00DC4EE1" w:rsidRPr="00C238C0" w:rsidRDefault="00DC4EE1" w:rsidP="005253C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CYYMMDD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D055F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3D750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150A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CC1FF0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7FF2050A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922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B83C16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984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E5B762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71603553" w14:textId="77777777" w:rsidTr="00635E63">
        <w:trPr>
          <w:trHeight w:val="322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4A227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956C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2A319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7E6B4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333"/>
            <w:noWrap/>
            <w:vAlign w:val="center"/>
            <w:hideMark/>
          </w:tcPr>
          <w:p w14:paraId="5CBA3B1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79C7E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F7E8D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ACC28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B0360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164540" w14:textId="77777777" w:rsidR="00294907" w:rsidRPr="00C238C0" w:rsidRDefault="004D72DE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Page</w:t>
            </w:r>
            <w:r w:rsidR="00294907"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3_of_4_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6B6876" w14:textId="19F75608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936A4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105238F5" w14:textId="77777777" w:rsidTr="00635E63">
        <w:trPr>
          <w:trHeight w:val="29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EA98B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F10C6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76A60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CC8B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0E8EF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90ACC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40DD2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70137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A81D0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6DF94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01A01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67772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4B38ADED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5FCE2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C469564" w14:textId="3A93E1FB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 Name and Number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DDFFA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A4CFA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46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BFEE3A" w14:textId="56511F0B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 Name and Number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2E06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07347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73C44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3D5028" w14:textId="77777777" w:rsidR="00294907" w:rsidRPr="00C238C0" w:rsidRDefault="00294907" w:rsidP="00EE715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722DEF31" w14:textId="77777777" w:rsidTr="00635E63">
        <w:trPr>
          <w:trHeight w:val="42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753B0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78E22" w14:textId="3A060B07" w:rsidR="00294907" w:rsidRPr="00323E0C" w:rsidRDefault="00EE7152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323E0C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Agency (5555)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C4867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6774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46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B24DD" w14:textId="5248D925" w:rsidR="00294907" w:rsidRPr="00401ACF" w:rsidRDefault="005A2F53" w:rsidP="005A2F53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401ACF">
              <w:rPr>
                <w:rFonts w:ascii="Arial" w:hAnsi="Arial" w:cs="Arial"/>
                <w:b/>
                <w:lang w:bidi="ar-SA"/>
              </w:rPr>
              <w:t>TRAINING</w:t>
            </w:r>
            <w:r w:rsidR="00294907" w:rsidRPr="00401ACF">
              <w:rPr>
                <w:rFonts w:ascii="Arial" w:hAnsi="Arial" w:cs="Arial"/>
                <w:b/>
                <w:lang w:bidi="ar-SA"/>
              </w:rPr>
              <w:t xml:space="preserve"> FUND (1</w:t>
            </w:r>
            <w:r w:rsidRPr="00401ACF">
              <w:rPr>
                <w:rFonts w:ascii="Arial" w:hAnsi="Arial" w:cs="Arial"/>
                <w:b/>
                <w:lang w:bidi="ar-SA"/>
              </w:rPr>
              <w:t>234</w:t>
            </w:r>
            <w:r w:rsidR="00294907" w:rsidRPr="00401ACF">
              <w:rPr>
                <w:rFonts w:ascii="Arial" w:hAnsi="Arial" w:cs="Arial"/>
                <w:b/>
                <w:lang w:bidi="ar-SA"/>
              </w:rPr>
              <w:t>)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F1F7E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BFDC3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70038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43E17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</w:tr>
      <w:tr w:rsidR="0087682A" w:rsidRPr="00C238C0" w14:paraId="2B73092C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3E1DE3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079773" w14:textId="77777777" w:rsidR="00323E0C" w:rsidRPr="00C238C0" w:rsidRDefault="00323E0C" w:rsidP="00323E0C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Name of Contact Person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 xml:space="preserve">, </w:t>
            </w: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itle</w:t>
            </w:r>
          </w:p>
          <w:p w14:paraId="22DF6DCC" w14:textId="1EE67B84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  <w:p w14:paraId="21FD9D2E" w14:textId="1983C348" w:rsidR="00323E0C" w:rsidRPr="00323E0C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  <w:p w14:paraId="7083FFC7" w14:textId="6A9A3421" w:rsidR="00323E0C" w:rsidRPr="00323E0C" w:rsidRDefault="00323E0C" w:rsidP="000028D7">
            <w:pPr>
              <w:spacing w:after="0" w:line="240" w:lineRule="auto"/>
              <w:rPr>
                <w:rFonts w:ascii="Arial" w:eastAsia="Times New Roman" w:hAnsi="Arial" w:cs="Arial"/>
                <w:b/>
                <w:lang w:bidi="ar-SA"/>
              </w:rPr>
            </w:pPr>
            <w:r w:rsidRPr="00323E0C">
              <w:rPr>
                <w:rFonts w:ascii="Arial" w:eastAsia="Times New Roman" w:hAnsi="Arial" w:cs="Arial"/>
                <w:b/>
                <w:lang w:bidi="ar-SA"/>
              </w:rPr>
              <w:t>Jane Smith, Accounting Administrator</w:t>
            </w:r>
          </w:p>
          <w:p w14:paraId="28A50723" w14:textId="76036FA3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0F97F0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elephone Number</w:t>
            </w:r>
          </w:p>
        </w:tc>
        <w:tc>
          <w:tcPr>
            <w:tcW w:w="279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44C44E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Email Address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2BB050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17CDF2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44916F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8C24F7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720DCC13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33B6F8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D24D9" w14:textId="0608FDCF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0A6F1" w14:textId="7CDEACEF" w:rsidR="00323E0C" w:rsidRPr="00323E0C" w:rsidRDefault="00323E0C" w:rsidP="001D6CA5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323E0C">
              <w:rPr>
                <w:rFonts w:ascii="Arial" w:hAnsi="Arial" w:cs="Arial"/>
                <w:b/>
                <w:lang w:bidi="ar-SA"/>
              </w:rPr>
              <w:t xml:space="preserve">916 </w:t>
            </w:r>
            <w:r w:rsidR="00401ACF">
              <w:rPr>
                <w:rFonts w:ascii="Arial" w:hAnsi="Arial" w:cs="Arial"/>
                <w:b/>
                <w:lang w:bidi="ar-SA"/>
              </w:rPr>
              <w:t>55</w:t>
            </w:r>
            <w:r w:rsidRPr="00323E0C">
              <w:rPr>
                <w:rFonts w:ascii="Arial" w:hAnsi="Arial" w:cs="Arial"/>
                <w:b/>
                <w:lang w:bidi="ar-SA"/>
              </w:rPr>
              <w:t>5-0000</w:t>
            </w:r>
          </w:p>
        </w:tc>
        <w:tc>
          <w:tcPr>
            <w:tcW w:w="27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94175" w14:textId="217C1CCE" w:rsidR="00323E0C" w:rsidRPr="00401ACF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b/>
                <w:lang w:bidi="ar-SA"/>
              </w:rPr>
            </w:pPr>
            <w:r w:rsidRPr="00401ACF">
              <w:rPr>
                <w:rFonts w:ascii="Arial" w:eastAsia="Times New Roman" w:hAnsi="Arial" w:cs="Arial"/>
                <w:b/>
                <w:lang w:bidi="ar-SA"/>
              </w:rPr>
              <w:t>J</w:t>
            </w:r>
            <w:r w:rsidR="00401ACF" w:rsidRPr="00401ACF">
              <w:rPr>
                <w:rFonts w:ascii="Arial" w:eastAsia="Times New Roman" w:hAnsi="Arial" w:cs="Arial"/>
                <w:b/>
                <w:lang w:bidi="ar-SA"/>
              </w:rPr>
              <w:t>S</w:t>
            </w:r>
            <w:r w:rsidRPr="00401ACF">
              <w:rPr>
                <w:rFonts w:ascii="Arial" w:eastAsia="Times New Roman" w:hAnsi="Arial" w:cs="Arial"/>
                <w:b/>
                <w:lang w:bidi="ar-SA"/>
              </w:rPr>
              <w:t>mith@Agency.ca.gov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10077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BC2B2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93554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FAB5C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5E04AC4B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5AE513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12BA3B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7F4958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2D7BA0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EC8DFB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F9C64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EF89BD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83D03B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D84699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1919ED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4515F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B26CCC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C238C0" w14:paraId="02420584" w14:textId="77777777" w:rsidTr="00635E63">
        <w:trPr>
          <w:cantSplit/>
          <w:trHeight w:val="407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529F72" w14:textId="77777777" w:rsidR="003D5D4F" w:rsidRPr="00C238C0" w:rsidRDefault="003D5D4F" w:rsidP="004E5AA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BBCF54" w14:textId="77777777" w:rsidR="003D5D4F" w:rsidRPr="00C238C0" w:rsidRDefault="004E5AAC" w:rsidP="000028D7">
            <w:pPr>
              <w:rPr>
                <w:rFonts w:ascii="Arial" w:hAnsi="Arial" w:cs="Arial"/>
                <w:b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 xml:space="preserve">ACCOUNT </w:t>
            </w:r>
            <w:r w:rsidR="003D5D4F"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TIT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0D872E" w14:textId="3890D7FA" w:rsidR="003D5D4F" w:rsidRPr="00C238C0" w:rsidRDefault="003D5D4F" w:rsidP="00296F3E">
            <w:pPr>
              <w:rPr>
                <w:rFonts w:eastAsia="Times New Roman"/>
                <w:bCs/>
                <w:lang w:bidi="ar-SA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7DC5C" w14:textId="31DB90F2" w:rsidR="003D5D4F" w:rsidRPr="00C238C0" w:rsidRDefault="003D5D4F" w:rsidP="00296F3E">
            <w:pPr>
              <w:rPr>
                <w:rFonts w:eastAsia="Times New Roman"/>
                <w:bCs/>
                <w:lang w:bidi="ar-SA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7770" w14:textId="70C7A78A" w:rsidR="003D5D4F" w:rsidRPr="00C238C0" w:rsidRDefault="003D5D4F" w:rsidP="00296F3E">
            <w:pPr>
              <w:rPr>
                <w:rFonts w:ascii="Arial" w:eastAsia="Times New Roman" w:hAnsi="Arial" w:cs="Arial"/>
                <w:bCs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BB823" w14:textId="77777777" w:rsidR="003D5D4F" w:rsidRPr="00C238C0" w:rsidRDefault="003D5D4F" w:rsidP="000028D7">
            <w:pPr>
              <w:jc w:val="center"/>
              <w:rPr>
                <w:rFonts w:ascii="Arial" w:hAnsi="Arial" w:cs="Arial"/>
                <w:b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ENCUMBRANCES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40D3F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1E0D09DF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396D1" w14:textId="0BA05566" w:rsidR="003D5D4F" w:rsidRPr="00C238C0" w:rsidRDefault="003D5D4F" w:rsidP="000028D7">
            <w:pPr>
              <w:pStyle w:val="NoSpacing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ACCOUNT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B8C0" w14:textId="77777777" w:rsidR="003D5D4F" w:rsidRPr="00C238C0" w:rsidRDefault="003D5D4F" w:rsidP="000028D7">
            <w:pPr>
              <w:jc w:val="center"/>
              <w:rPr>
                <w:rFonts w:ascii="Arial" w:hAnsi="Arial" w:cs="Arial"/>
                <w:b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AMOUNT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57C02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37F345E6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CD54FC" w14:textId="77777777" w:rsidR="003D5D4F" w:rsidRPr="00C238C0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06395848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DA54B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1C61B" w14:textId="6FD0A888" w:rsidR="00294907" w:rsidRPr="00C238C0" w:rsidRDefault="0084162C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ONTINGENT RECEIVABLE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9E88E" w14:textId="367345A1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B54E5" w14:textId="7F430BEC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4AFB4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5766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C9B3F" w14:textId="462D1054" w:rsidR="00294907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38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C9875" w14:textId="4951E2D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16871" w14:textId="59AB0E68" w:rsidR="00294907" w:rsidRPr="00C238C0" w:rsidRDefault="0084162C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83,091.67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089C6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B238C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757B883F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69F4C9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E094C4" w14:textId="142CADCA" w:rsidR="0084162C" w:rsidRPr="00C238C0" w:rsidRDefault="0084162C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B81A91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FEDB6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F526F" w14:textId="77777777" w:rsidR="0084162C" w:rsidRPr="00C238C0" w:rsidRDefault="0084162C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A34B5" w14:textId="77777777" w:rsidR="0084162C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4C910" w14:textId="481939CD" w:rsidR="0084162C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24553" w14:textId="65783875" w:rsidR="0084162C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048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A6B2D" w14:textId="4B4B0BE4" w:rsidR="0084162C" w:rsidRPr="00C238C0" w:rsidRDefault="0084162C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25.00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BE7816" w14:textId="19140192" w:rsidR="0084162C" w:rsidRPr="00C238C0" w:rsidRDefault="0084162C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A11BC8E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61EAE488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FC6CC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4EB3F8" w14:textId="3520D136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B1FD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1409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6BCD6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7467F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8271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1F821B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10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F11DC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,596.2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D0CC6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30FD85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251A9CE4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4E235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17E309" w14:textId="4706D29E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6DB62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2910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26141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49DECB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4E5F8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714DD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691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583DD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414,546.2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98653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7B2E57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38DE27B2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019E6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0E94D1" w14:textId="6BCAD49B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6FD57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D114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C5224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981342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79F45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6012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917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7A611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0,838.7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A8CC0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E2692E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0E734FE3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A59C9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7AC0AA" w14:textId="5F4B3D03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3E128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A681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71A8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1C2D3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BF651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536D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046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6103B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51,836.2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96267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20E16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1837CA0F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CC5E6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285D6F" w14:textId="64707BEC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95285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87FB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889CF1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9C75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1C70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C15C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37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C57C5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0,324.22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4010A9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1CBF30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7538AC9D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4F6BD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CEC67F" w14:textId="4A4EF2C9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1EA4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56E1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D99C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192A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3FA51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6D39C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4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0EDDF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62,518.94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27AEC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F9293B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32645201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143322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3B1A72" w14:textId="67B4E1DC" w:rsidR="00212EDD" w:rsidRPr="00C238C0" w:rsidRDefault="00212EDD" w:rsidP="00E2710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OVISION FOR DEFERRED RECEIVABLE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25079" w14:textId="77777777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5E941" w14:textId="77777777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23E66" w14:textId="7543AD2F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60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30BC73" w14:textId="138962F6" w:rsidR="00212EDD" w:rsidRPr="00E27109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E27109">
              <w:rPr>
                <w:rFonts w:ascii="Arial" w:eastAsia="Times New Roman" w:hAnsi="Arial" w:cs="Arial"/>
                <w:lang w:bidi="ar-SA"/>
              </w:rPr>
              <w:t>01319</w:t>
            </w:r>
            <w:r w:rsidRPr="00E27109">
              <w:rPr>
                <w:rFonts w:ascii="Arial" w:eastAsia="Times New Roman" w:hAnsi="Arial" w:cs="Arial"/>
                <w:color w:val="FF0000"/>
                <w:vertAlign w:val="superscript"/>
                <w:lang w:bidi="ar-SA"/>
              </w:rPr>
              <w:t>c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A691C" w14:textId="54358194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94,500.52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F2F36" w14:textId="2C587415" w:rsidR="00212EDD" w:rsidRPr="00C238C0" w:rsidRDefault="00212ED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A314DD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3D5C2918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C399EA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AFCBF" w14:textId="5117683A" w:rsidR="00212EDD" w:rsidRPr="00C238C0" w:rsidRDefault="00212EDD" w:rsidP="00E2710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OVISION FOR DEFERRED RECEIVABLE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F04B4" w14:textId="77777777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434A5" w14:textId="77777777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4942E" w14:textId="15F8D721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60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57476" w14:textId="7EEA7866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1380</w:t>
            </w:r>
            <w:r w:rsidRPr="00E27109">
              <w:rPr>
                <w:rFonts w:ascii="Arial" w:eastAsia="Times New Roman" w:hAnsi="Arial" w:cs="Arial"/>
                <w:color w:val="FF0000"/>
                <w:vertAlign w:val="superscript"/>
                <w:lang w:bidi="ar-SA"/>
              </w:rPr>
              <w:t>c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1C535" w14:textId="16B30959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83,091.67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7634A" w14:textId="6D7A472A" w:rsidR="00212EDD" w:rsidRPr="00C238C0" w:rsidRDefault="00212ED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3A8CA0D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71AA6485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42EF8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025786" w14:textId="0B848979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48E7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3C73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E0416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F80A9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77D8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3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F69AD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236,954.83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F60B5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4DCC7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134BDF85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DF3A5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A1F5" w14:textId="769AA585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F1E07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FCD35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903BD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4EC9F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31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63BBE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2,118.10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ED9C5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6503B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142E211D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CA9D9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719C3" w14:textId="3DC1F8FF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3F81A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1C202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C8D6C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A3D5B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4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08CB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233.52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365AF" w14:textId="2B65AEED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40ACB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5A682543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B91BA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74990" w14:textId="75929F41" w:rsidR="00294907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FEDERAL GOVERNMENT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DD602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7C32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566865" w14:textId="57078E98" w:rsidR="00294907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2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FC3B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3108E" w14:textId="53197692" w:rsidR="00294907" w:rsidRPr="00C238C0" w:rsidRDefault="00F21EE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32,561.66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0ED45A" w14:textId="5D50C1C7" w:rsidR="00294907" w:rsidRPr="00C238C0" w:rsidRDefault="00F21EE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DF566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58B38597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9CD8E2" w14:textId="77777777" w:rsidR="00F21EED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91BA3" w14:textId="03F857A0" w:rsidR="00F21EED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LOCAL GOVERNMENT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60544" w14:textId="77777777" w:rsidR="00F21EED" w:rsidRPr="00C238C0" w:rsidRDefault="00F21EE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505BA" w14:textId="77777777" w:rsidR="00F21EED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98C83" w14:textId="7F5C6DB6" w:rsidR="00F21EED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22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</w:tcPr>
          <w:p w14:paraId="61B02C32" w14:textId="77777777" w:rsidR="00F21EED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9C5341" w14:textId="23CD2F38" w:rsidR="00F21EED" w:rsidRDefault="00F21EED" w:rsidP="00294907">
            <w:pPr>
              <w:spacing w:after="0" w:line="240" w:lineRule="auto"/>
              <w:jc w:val="right"/>
              <w:rPr>
                <w:rStyle w:val="CommentReference"/>
              </w:rPr>
            </w:pPr>
            <w:r>
              <w:rPr>
                <w:rFonts w:ascii="Arial" w:eastAsia="Times New Roman" w:hAnsi="Arial" w:cs="Arial"/>
                <w:lang w:bidi="ar-SA"/>
              </w:rPr>
              <w:t>94,686.90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2BD55" w14:textId="7E26D68A" w:rsidR="00F21EED" w:rsidRPr="00C238C0" w:rsidRDefault="00F21EE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B961BC1" w14:textId="77777777" w:rsidR="00F21EED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02999C01" w14:textId="77777777" w:rsidTr="00635E63">
        <w:trPr>
          <w:trHeight w:val="170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6A733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D3438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2422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076C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AB63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D7D27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70FD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7A0A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99D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88460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B191E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6F36E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5EC9A347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02774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7B3DF" w14:textId="2A6F0D92" w:rsidR="00294907" w:rsidRPr="00C238C0" w:rsidRDefault="00294907" w:rsidP="006E4EA1">
            <w:pPr>
              <w:spacing w:after="0" w:line="240" w:lineRule="auto"/>
              <w:ind w:firstLine="2554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C35E5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C81C2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</w:p>
        </w:tc>
        <w:tc>
          <w:tcPr>
            <w:tcW w:w="25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DB13" w14:textId="695622C3" w:rsidR="00294907" w:rsidRPr="00C238C0" w:rsidRDefault="00294907" w:rsidP="006E4EA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33B73" w14:textId="7C1CF441" w:rsidR="00294907" w:rsidRPr="00C238C0" w:rsidRDefault="0084162C" w:rsidP="00212ED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lang w:bidi="ar-SA"/>
              </w:rPr>
              <w:t>1,270,930.13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C729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B3B23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1257F7BE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9C1D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49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DD65C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36F39E42" w14:textId="77777777" w:rsidR="00E27109" w:rsidRPr="00D648FC" w:rsidRDefault="00E27109" w:rsidP="00E2710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c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Accounts Receivable GL code must be preceded by a “0”</w:t>
            </w:r>
          </w:p>
          <w:p w14:paraId="6395C6F9" w14:textId="3B0B2457" w:rsidR="00294907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357DF9B1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03FF3632" w14:textId="236BFC0E" w:rsidR="00294907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ORIGINAL - State Controller's Office, State Ac</w:t>
            </w:r>
            <w:r w:rsidR="00C675A9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ounting and Reporting Division</w:t>
            </w: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  <w:p w14:paraId="225C593E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  <w:p w14:paraId="70CED9A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23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81C6E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915F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8D64F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3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78B3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53650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0CB9A8B5" w14:textId="77777777" w:rsidTr="00635E63">
        <w:trPr>
          <w:trHeight w:val="45"/>
        </w:trPr>
        <w:tc>
          <w:tcPr>
            <w:tcW w:w="2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C7F5F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33B23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48A54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F9383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EF2C6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87B7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95818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98091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A09AE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6385E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15D88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20571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</w:tbl>
    <w:p w14:paraId="4989E6C5" w14:textId="5A3E9A47" w:rsidR="009E622D" w:rsidRPr="00C238C0" w:rsidRDefault="009E622D">
      <w:pPr>
        <w:rPr>
          <w:rFonts w:ascii="Arial" w:hAnsi="Arial" w:cs="Arial"/>
          <w:b/>
          <w:sz w:val="24"/>
          <w:szCs w:val="24"/>
        </w:rPr>
      </w:pPr>
    </w:p>
    <w:sectPr w:rsidR="009E622D" w:rsidRPr="00C238C0" w:rsidSect="0087682A">
      <w:type w:val="continuous"/>
      <w:pgSz w:w="15840" w:h="12240" w:orient="landscape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BB24E" w14:textId="77777777" w:rsidR="0087682A" w:rsidRDefault="0087682A">
      <w:r>
        <w:separator/>
      </w:r>
    </w:p>
  </w:endnote>
  <w:endnote w:type="continuationSeparator" w:id="0">
    <w:p w14:paraId="58F70517" w14:textId="77777777" w:rsidR="0087682A" w:rsidRDefault="0087682A">
      <w:r>
        <w:continuationSeparator/>
      </w:r>
    </w:p>
  </w:endnote>
  <w:endnote w:type="continuationNotice" w:id="1">
    <w:p w14:paraId="4FE8CD74" w14:textId="77777777" w:rsidR="0087682A" w:rsidRDefault="008768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1F5B4" w14:textId="77777777" w:rsidR="0087682A" w:rsidRDefault="0087682A">
      <w:r>
        <w:separator/>
      </w:r>
    </w:p>
  </w:footnote>
  <w:footnote w:type="continuationSeparator" w:id="0">
    <w:p w14:paraId="5569F392" w14:textId="77777777" w:rsidR="0087682A" w:rsidRDefault="0087682A">
      <w:r>
        <w:continuationSeparator/>
      </w:r>
    </w:p>
  </w:footnote>
  <w:footnote w:type="continuationNotice" w:id="1">
    <w:p w14:paraId="360FCE9D" w14:textId="77777777" w:rsidR="0087682A" w:rsidRDefault="008768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1073C"/>
    <w:multiLevelType w:val="hybridMultilevel"/>
    <w:tmpl w:val="7AEC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412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DAyMjA3NjYxszBQ0lEKTi0uzszPAykwtagFAJFeeqYtAAAA"/>
  </w:docVars>
  <w:rsids>
    <w:rsidRoot w:val="00FC57C0"/>
    <w:rsid w:val="00001A65"/>
    <w:rsid w:val="000028D7"/>
    <w:rsid w:val="00010B50"/>
    <w:rsid w:val="00013ED8"/>
    <w:rsid w:val="00015878"/>
    <w:rsid w:val="00015FBE"/>
    <w:rsid w:val="00016D3A"/>
    <w:rsid w:val="00027745"/>
    <w:rsid w:val="00033923"/>
    <w:rsid w:val="00034DFC"/>
    <w:rsid w:val="00035B55"/>
    <w:rsid w:val="00036F60"/>
    <w:rsid w:val="00040A6F"/>
    <w:rsid w:val="00041564"/>
    <w:rsid w:val="00045550"/>
    <w:rsid w:val="00046B75"/>
    <w:rsid w:val="00052288"/>
    <w:rsid w:val="000535FA"/>
    <w:rsid w:val="000555B7"/>
    <w:rsid w:val="00060F31"/>
    <w:rsid w:val="00061E2B"/>
    <w:rsid w:val="000626BC"/>
    <w:rsid w:val="00062A63"/>
    <w:rsid w:val="00067B2F"/>
    <w:rsid w:val="00071E07"/>
    <w:rsid w:val="0007261D"/>
    <w:rsid w:val="00073CBD"/>
    <w:rsid w:val="000745AA"/>
    <w:rsid w:val="00075781"/>
    <w:rsid w:val="000806C0"/>
    <w:rsid w:val="000812F4"/>
    <w:rsid w:val="00084631"/>
    <w:rsid w:val="000865D0"/>
    <w:rsid w:val="0008755F"/>
    <w:rsid w:val="000902BA"/>
    <w:rsid w:val="00090F42"/>
    <w:rsid w:val="00093DDC"/>
    <w:rsid w:val="00094BCF"/>
    <w:rsid w:val="000A0C34"/>
    <w:rsid w:val="000A34E1"/>
    <w:rsid w:val="000B21F0"/>
    <w:rsid w:val="000B5C54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2DF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523B"/>
    <w:rsid w:val="00146B59"/>
    <w:rsid w:val="001508EF"/>
    <w:rsid w:val="00150999"/>
    <w:rsid w:val="00152269"/>
    <w:rsid w:val="0015464F"/>
    <w:rsid w:val="00154B30"/>
    <w:rsid w:val="0015559B"/>
    <w:rsid w:val="00155EFF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66EB"/>
    <w:rsid w:val="0019694C"/>
    <w:rsid w:val="001A0C06"/>
    <w:rsid w:val="001A33B2"/>
    <w:rsid w:val="001A6255"/>
    <w:rsid w:val="001A677C"/>
    <w:rsid w:val="001A7917"/>
    <w:rsid w:val="001B0F68"/>
    <w:rsid w:val="001B1928"/>
    <w:rsid w:val="001C590E"/>
    <w:rsid w:val="001D2E89"/>
    <w:rsid w:val="001D6CA5"/>
    <w:rsid w:val="001D70A4"/>
    <w:rsid w:val="001E2B90"/>
    <w:rsid w:val="001E3509"/>
    <w:rsid w:val="001E3AEF"/>
    <w:rsid w:val="001E4D53"/>
    <w:rsid w:val="001F098E"/>
    <w:rsid w:val="001F247D"/>
    <w:rsid w:val="001F3410"/>
    <w:rsid w:val="0020450C"/>
    <w:rsid w:val="00204AA8"/>
    <w:rsid w:val="002051FB"/>
    <w:rsid w:val="00205991"/>
    <w:rsid w:val="00206E25"/>
    <w:rsid w:val="00212EDD"/>
    <w:rsid w:val="002201EF"/>
    <w:rsid w:val="00222400"/>
    <w:rsid w:val="002239E9"/>
    <w:rsid w:val="00225D61"/>
    <w:rsid w:val="00230B8B"/>
    <w:rsid w:val="002351C5"/>
    <w:rsid w:val="002355B7"/>
    <w:rsid w:val="00235601"/>
    <w:rsid w:val="00236C0D"/>
    <w:rsid w:val="00245F2C"/>
    <w:rsid w:val="00250EB0"/>
    <w:rsid w:val="00251B4D"/>
    <w:rsid w:val="00253BC6"/>
    <w:rsid w:val="00256BEE"/>
    <w:rsid w:val="00257909"/>
    <w:rsid w:val="00257AF7"/>
    <w:rsid w:val="00262A6C"/>
    <w:rsid w:val="00262E1B"/>
    <w:rsid w:val="00263478"/>
    <w:rsid w:val="00265920"/>
    <w:rsid w:val="00266114"/>
    <w:rsid w:val="00267B66"/>
    <w:rsid w:val="002726E0"/>
    <w:rsid w:val="00273196"/>
    <w:rsid w:val="00273300"/>
    <w:rsid w:val="002738B4"/>
    <w:rsid w:val="00283A08"/>
    <w:rsid w:val="00285CA1"/>
    <w:rsid w:val="002911A2"/>
    <w:rsid w:val="00294907"/>
    <w:rsid w:val="002949CD"/>
    <w:rsid w:val="00296F3E"/>
    <w:rsid w:val="002A1C6A"/>
    <w:rsid w:val="002A38E2"/>
    <w:rsid w:val="002C14D6"/>
    <w:rsid w:val="002C54BC"/>
    <w:rsid w:val="002C6350"/>
    <w:rsid w:val="002D17E7"/>
    <w:rsid w:val="002D504C"/>
    <w:rsid w:val="002D51F3"/>
    <w:rsid w:val="002D6BA1"/>
    <w:rsid w:val="002E16C6"/>
    <w:rsid w:val="002E1E0A"/>
    <w:rsid w:val="002E40DC"/>
    <w:rsid w:val="002E5911"/>
    <w:rsid w:val="002F11F3"/>
    <w:rsid w:val="002F3CEE"/>
    <w:rsid w:val="002F42D8"/>
    <w:rsid w:val="002F4F90"/>
    <w:rsid w:val="002F706B"/>
    <w:rsid w:val="00304E75"/>
    <w:rsid w:val="003078C0"/>
    <w:rsid w:val="003125BF"/>
    <w:rsid w:val="00313A47"/>
    <w:rsid w:val="003141CC"/>
    <w:rsid w:val="00320F0F"/>
    <w:rsid w:val="00323E0C"/>
    <w:rsid w:val="00330695"/>
    <w:rsid w:val="0033119B"/>
    <w:rsid w:val="00331C7D"/>
    <w:rsid w:val="00336299"/>
    <w:rsid w:val="00343804"/>
    <w:rsid w:val="00351D0C"/>
    <w:rsid w:val="00352F27"/>
    <w:rsid w:val="00364857"/>
    <w:rsid w:val="00365388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171"/>
    <w:rsid w:val="003B5828"/>
    <w:rsid w:val="003B7BEF"/>
    <w:rsid w:val="003D21C4"/>
    <w:rsid w:val="003D5048"/>
    <w:rsid w:val="003D5AEA"/>
    <w:rsid w:val="003D5D4F"/>
    <w:rsid w:val="003E71C4"/>
    <w:rsid w:val="003F3193"/>
    <w:rsid w:val="003F3291"/>
    <w:rsid w:val="0040109B"/>
    <w:rsid w:val="0040187E"/>
    <w:rsid w:val="00401ACF"/>
    <w:rsid w:val="0040346F"/>
    <w:rsid w:val="00412EE4"/>
    <w:rsid w:val="00420225"/>
    <w:rsid w:val="00420805"/>
    <w:rsid w:val="004221B8"/>
    <w:rsid w:val="00425526"/>
    <w:rsid w:val="0042591C"/>
    <w:rsid w:val="00425E48"/>
    <w:rsid w:val="00427D26"/>
    <w:rsid w:val="00441D5E"/>
    <w:rsid w:val="00441FD6"/>
    <w:rsid w:val="00446575"/>
    <w:rsid w:val="00447BA1"/>
    <w:rsid w:val="00447D6D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A66F3"/>
    <w:rsid w:val="004A796A"/>
    <w:rsid w:val="004B478C"/>
    <w:rsid w:val="004B5C90"/>
    <w:rsid w:val="004B6171"/>
    <w:rsid w:val="004C0592"/>
    <w:rsid w:val="004C141C"/>
    <w:rsid w:val="004C1E6E"/>
    <w:rsid w:val="004C2963"/>
    <w:rsid w:val="004D72DE"/>
    <w:rsid w:val="004E11AC"/>
    <w:rsid w:val="004E20DB"/>
    <w:rsid w:val="004E2B77"/>
    <w:rsid w:val="004E5AAC"/>
    <w:rsid w:val="004F096D"/>
    <w:rsid w:val="004F0E26"/>
    <w:rsid w:val="004F6013"/>
    <w:rsid w:val="0050127B"/>
    <w:rsid w:val="00502117"/>
    <w:rsid w:val="00505BE9"/>
    <w:rsid w:val="00513B9F"/>
    <w:rsid w:val="00515077"/>
    <w:rsid w:val="005159E4"/>
    <w:rsid w:val="00521CC2"/>
    <w:rsid w:val="005223B8"/>
    <w:rsid w:val="005225E6"/>
    <w:rsid w:val="005253C8"/>
    <w:rsid w:val="0052734C"/>
    <w:rsid w:val="00527892"/>
    <w:rsid w:val="005324DA"/>
    <w:rsid w:val="0053308F"/>
    <w:rsid w:val="00535B55"/>
    <w:rsid w:val="00543507"/>
    <w:rsid w:val="00545134"/>
    <w:rsid w:val="005452AE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15C1"/>
    <w:rsid w:val="005829E0"/>
    <w:rsid w:val="00591D5A"/>
    <w:rsid w:val="00596863"/>
    <w:rsid w:val="005A2F53"/>
    <w:rsid w:val="005A32F7"/>
    <w:rsid w:val="005A4056"/>
    <w:rsid w:val="005B02A6"/>
    <w:rsid w:val="005B4010"/>
    <w:rsid w:val="005B415F"/>
    <w:rsid w:val="005C1158"/>
    <w:rsid w:val="005C3879"/>
    <w:rsid w:val="005C3B44"/>
    <w:rsid w:val="005D34AB"/>
    <w:rsid w:val="005D45FE"/>
    <w:rsid w:val="005D4FC5"/>
    <w:rsid w:val="005E4754"/>
    <w:rsid w:val="005E62EC"/>
    <w:rsid w:val="005E7CEC"/>
    <w:rsid w:val="005F199E"/>
    <w:rsid w:val="005F4252"/>
    <w:rsid w:val="005F629E"/>
    <w:rsid w:val="00605DF6"/>
    <w:rsid w:val="00606397"/>
    <w:rsid w:val="006077D0"/>
    <w:rsid w:val="00610168"/>
    <w:rsid w:val="00610622"/>
    <w:rsid w:val="00613254"/>
    <w:rsid w:val="00616165"/>
    <w:rsid w:val="00625845"/>
    <w:rsid w:val="00630F6B"/>
    <w:rsid w:val="00633D64"/>
    <w:rsid w:val="00635E63"/>
    <w:rsid w:val="00636391"/>
    <w:rsid w:val="00641A7D"/>
    <w:rsid w:val="006459F3"/>
    <w:rsid w:val="00645DAB"/>
    <w:rsid w:val="006463F2"/>
    <w:rsid w:val="00651285"/>
    <w:rsid w:val="00652DBE"/>
    <w:rsid w:val="00655B45"/>
    <w:rsid w:val="0065701C"/>
    <w:rsid w:val="006636F4"/>
    <w:rsid w:val="00666C03"/>
    <w:rsid w:val="0067754C"/>
    <w:rsid w:val="00681977"/>
    <w:rsid w:val="006865A8"/>
    <w:rsid w:val="00686667"/>
    <w:rsid w:val="006956AB"/>
    <w:rsid w:val="006A3691"/>
    <w:rsid w:val="006A48D7"/>
    <w:rsid w:val="006A6FBC"/>
    <w:rsid w:val="006B3AA6"/>
    <w:rsid w:val="006B3C54"/>
    <w:rsid w:val="006C299B"/>
    <w:rsid w:val="006C479F"/>
    <w:rsid w:val="006C483F"/>
    <w:rsid w:val="006C5B48"/>
    <w:rsid w:val="006D0D9B"/>
    <w:rsid w:val="006D0F07"/>
    <w:rsid w:val="006D353F"/>
    <w:rsid w:val="006D42B7"/>
    <w:rsid w:val="006E0A27"/>
    <w:rsid w:val="006E4EA1"/>
    <w:rsid w:val="006E5409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0A4E"/>
    <w:rsid w:val="007472DF"/>
    <w:rsid w:val="007521DF"/>
    <w:rsid w:val="00760036"/>
    <w:rsid w:val="00764241"/>
    <w:rsid w:val="00772D27"/>
    <w:rsid w:val="00774A36"/>
    <w:rsid w:val="00785769"/>
    <w:rsid w:val="00792574"/>
    <w:rsid w:val="00796C33"/>
    <w:rsid w:val="007A2028"/>
    <w:rsid w:val="007A3370"/>
    <w:rsid w:val="007B494A"/>
    <w:rsid w:val="007B6173"/>
    <w:rsid w:val="007C2763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25F55"/>
    <w:rsid w:val="0082606A"/>
    <w:rsid w:val="008263BD"/>
    <w:rsid w:val="008412F7"/>
    <w:rsid w:val="0084162C"/>
    <w:rsid w:val="00844570"/>
    <w:rsid w:val="00845D19"/>
    <w:rsid w:val="00845DCA"/>
    <w:rsid w:val="00850681"/>
    <w:rsid w:val="0085482A"/>
    <w:rsid w:val="00857E8E"/>
    <w:rsid w:val="00861682"/>
    <w:rsid w:val="00861CCD"/>
    <w:rsid w:val="00861FBB"/>
    <w:rsid w:val="0086292C"/>
    <w:rsid w:val="0086725D"/>
    <w:rsid w:val="00872002"/>
    <w:rsid w:val="0087682A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348F"/>
    <w:rsid w:val="008C7D5D"/>
    <w:rsid w:val="008C7DDC"/>
    <w:rsid w:val="008D4330"/>
    <w:rsid w:val="008E0893"/>
    <w:rsid w:val="008E60A9"/>
    <w:rsid w:val="008F290F"/>
    <w:rsid w:val="008F4941"/>
    <w:rsid w:val="008F542D"/>
    <w:rsid w:val="008F62EB"/>
    <w:rsid w:val="008F72FA"/>
    <w:rsid w:val="00901135"/>
    <w:rsid w:val="00902023"/>
    <w:rsid w:val="00904A13"/>
    <w:rsid w:val="00916D07"/>
    <w:rsid w:val="00917325"/>
    <w:rsid w:val="0092116E"/>
    <w:rsid w:val="0092122B"/>
    <w:rsid w:val="0092279C"/>
    <w:rsid w:val="00931F86"/>
    <w:rsid w:val="0093302B"/>
    <w:rsid w:val="00934A63"/>
    <w:rsid w:val="00935026"/>
    <w:rsid w:val="009379E3"/>
    <w:rsid w:val="00941AC5"/>
    <w:rsid w:val="00943DB3"/>
    <w:rsid w:val="009444A7"/>
    <w:rsid w:val="00952AAE"/>
    <w:rsid w:val="00956987"/>
    <w:rsid w:val="00956B10"/>
    <w:rsid w:val="00960206"/>
    <w:rsid w:val="00966173"/>
    <w:rsid w:val="00971778"/>
    <w:rsid w:val="00974473"/>
    <w:rsid w:val="00977D3C"/>
    <w:rsid w:val="0098397A"/>
    <w:rsid w:val="009951BB"/>
    <w:rsid w:val="009A03B5"/>
    <w:rsid w:val="009A1F5E"/>
    <w:rsid w:val="009B3CCE"/>
    <w:rsid w:val="009C6B31"/>
    <w:rsid w:val="009C7444"/>
    <w:rsid w:val="009D1345"/>
    <w:rsid w:val="009D19B7"/>
    <w:rsid w:val="009D335D"/>
    <w:rsid w:val="009D6A6A"/>
    <w:rsid w:val="009E14E4"/>
    <w:rsid w:val="009E1E64"/>
    <w:rsid w:val="009E205F"/>
    <w:rsid w:val="009E622D"/>
    <w:rsid w:val="009E73AC"/>
    <w:rsid w:val="009E79C2"/>
    <w:rsid w:val="009F2E8C"/>
    <w:rsid w:val="00A0458F"/>
    <w:rsid w:val="00A05830"/>
    <w:rsid w:val="00A100DD"/>
    <w:rsid w:val="00A13744"/>
    <w:rsid w:val="00A13BD3"/>
    <w:rsid w:val="00A220EE"/>
    <w:rsid w:val="00A24218"/>
    <w:rsid w:val="00A273CB"/>
    <w:rsid w:val="00A31FF4"/>
    <w:rsid w:val="00A3357C"/>
    <w:rsid w:val="00A42C89"/>
    <w:rsid w:val="00A44CCF"/>
    <w:rsid w:val="00A45444"/>
    <w:rsid w:val="00A45D78"/>
    <w:rsid w:val="00A4784A"/>
    <w:rsid w:val="00A64CF4"/>
    <w:rsid w:val="00A652FC"/>
    <w:rsid w:val="00A74201"/>
    <w:rsid w:val="00A746F4"/>
    <w:rsid w:val="00A75110"/>
    <w:rsid w:val="00A759BB"/>
    <w:rsid w:val="00A75EFD"/>
    <w:rsid w:val="00A765C5"/>
    <w:rsid w:val="00A8090C"/>
    <w:rsid w:val="00A86233"/>
    <w:rsid w:val="00A921E3"/>
    <w:rsid w:val="00A93909"/>
    <w:rsid w:val="00A9468C"/>
    <w:rsid w:val="00A95C12"/>
    <w:rsid w:val="00A96E40"/>
    <w:rsid w:val="00AA0989"/>
    <w:rsid w:val="00AA2C0C"/>
    <w:rsid w:val="00AA2FE6"/>
    <w:rsid w:val="00AB0367"/>
    <w:rsid w:val="00AB0566"/>
    <w:rsid w:val="00AB1A36"/>
    <w:rsid w:val="00AB560D"/>
    <w:rsid w:val="00AC26E9"/>
    <w:rsid w:val="00AC2B18"/>
    <w:rsid w:val="00AC38CA"/>
    <w:rsid w:val="00AD4BF6"/>
    <w:rsid w:val="00AD7BD5"/>
    <w:rsid w:val="00AE67D1"/>
    <w:rsid w:val="00AF0A6A"/>
    <w:rsid w:val="00AF101A"/>
    <w:rsid w:val="00B01AFF"/>
    <w:rsid w:val="00B02FC4"/>
    <w:rsid w:val="00B032BB"/>
    <w:rsid w:val="00B0343B"/>
    <w:rsid w:val="00B068BD"/>
    <w:rsid w:val="00B0696D"/>
    <w:rsid w:val="00B10F5A"/>
    <w:rsid w:val="00B12B96"/>
    <w:rsid w:val="00B163D4"/>
    <w:rsid w:val="00B1741E"/>
    <w:rsid w:val="00B21C2C"/>
    <w:rsid w:val="00B2264D"/>
    <w:rsid w:val="00B264D6"/>
    <w:rsid w:val="00B30552"/>
    <w:rsid w:val="00B352E8"/>
    <w:rsid w:val="00B44692"/>
    <w:rsid w:val="00B46FD4"/>
    <w:rsid w:val="00B471A2"/>
    <w:rsid w:val="00B5177C"/>
    <w:rsid w:val="00B54131"/>
    <w:rsid w:val="00B60182"/>
    <w:rsid w:val="00B60985"/>
    <w:rsid w:val="00B64A64"/>
    <w:rsid w:val="00B64F8E"/>
    <w:rsid w:val="00B70A08"/>
    <w:rsid w:val="00B7454D"/>
    <w:rsid w:val="00B76323"/>
    <w:rsid w:val="00B83F61"/>
    <w:rsid w:val="00B8488B"/>
    <w:rsid w:val="00B84B93"/>
    <w:rsid w:val="00B85732"/>
    <w:rsid w:val="00B9162E"/>
    <w:rsid w:val="00B927F6"/>
    <w:rsid w:val="00B95CA8"/>
    <w:rsid w:val="00BA03BF"/>
    <w:rsid w:val="00BA39DA"/>
    <w:rsid w:val="00BA5227"/>
    <w:rsid w:val="00BA729E"/>
    <w:rsid w:val="00BB1794"/>
    <w:rsid w:val="00BB1902"/>
    <w:rsid w:val="00BB2DC4"/>
    <w:rsid w:val="00BB7761"/>
    <w:rsid w:val="00BC1295"/>
    <w:rsid w:val="00BC1FBC"/>
    <w:rsid w:val="00BC402E"/>
    <w:rsid w:val="00BC4564"/>
    <w:rsid w:val="00BD1C48"/>
    <w:rsid w:val="00BD4075"/>
    <w:rsid w:val="00BD4E28"/>
    <w:rsid w:val="00BD57FA"/>
    <w:rsid w:val="00BE4CBB"/>
    <w:rsid w:val="00BE6945"/>
    <w:rsid w:val="00C01128"/>
    <w:rsid w:val="00C02D42"/>
    <w:rsid w:val="00C058C3"/>
    <w:rsid w:val="00C0702E"/>
    <w:rsid w:val="00C134C5"/>
    <w:rsid w:val="00C1461A"/>
    <w:rsid w:val="00C176EA"/>
    <w:rsid w:val="00C22F2A"/>
    <w:rsid w:val="00C238C0"/>
    <w:rsid w:val="00C2533E"/>
    <w:rsid w:val="00C27BDF"/>
    <w:rsid w:val="00C31E9B"/>
    <w:rsid w:val="00C36C9F"/>
    <w:rsid w:val="00C3759D"/>
    <w:rsid w:val="00C40A68"/>
    <w:rsid w:val="00C4207F"/>
    <w:rsid w:val="00C4418B"/>
    <w:rsid w:val="00C4428C"/>
    <w:rsid w:val="00C57E3F"/>
    <w:rsid w:val="00C6225E"/>
    <w:rsid w:val="00C67037"/>
    <w:rsid w:val="00C675A9"/>
    <w:rsid w:val="00C720E0"/>
    <w:rsid w:val="00C72665"/>
    <w:rsid w:val="00C72ABC"/>
    <w:rsid w:val="00C737D1"/>
    <w:rsid w:val="00C75917"/>
    <w:rsid w:val="00C7783C"/>
    <w:rsid w:val="00C92166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6B0"/>
    <w:rsid w:val="00CE3724"/>
    <w:rsid w:val="00CE4DA7"/>
    <w:rsid w:val="00CE7EC5"/>
    <w:rsid w:val="00CF0F99"/>
    <w:rsid w:val="00CF19C1"/>
    <w:rsid w:val="00CF19EE"/>
    <w:rsid w:val="00CF2DD4"/>
    <w:rsid w:val="00CF4242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B8B"/>
    <w:rsid w:val="00D319C0"/>
    <w:rsid w:val="00D32302"/>
    <w:rsid w:val="00D55594"/>
    <w:rsid w:val="00D6018D"/>
    <w:rsid w:val="00D64192"/>
    <w:rsid w:val="00D648FC"/>
    <w:rsid w:val="00D707C4"/>
    <w:rsid w:val="00D720B8"/>
    <w:rsid w:val="00D7313F"/>
    <w:rsid w:val="00D7324B"/>
    <w:rsid w:val="00D770EB"/>
    <w:rsid w:val="00D814AD"/>
    <w:rsid w:val="00D81A33"/>
    <w:rsid w:val="00D85FD4"/>
    <w:rsid w:val="00D92362"/>
    <w:rsid w:val="00DA2503"/>
    <w:rsid w:val="00DA2540"/>
    <w:rsid w:val="00DB1FD8"/>
    <w:rsid w:val="00DB401A"/>
    <w:rsid w:val="00DB68A6"/>
    <w:rsid w:val="00DB72DA"/>
    <w:rsid w:val="00DC02B2"/>
    <w:rsid w:val="00DC3652"/>
    <w:rsid w:val="00DC4EE1"/>
    <w:rsid w:val="00DD297E"/>
    <w:rsid w:val="00DD4217"/>
    <w:rsid w:val="00DE1F09"/>
    <w:rsid w:val="00DE759D"/>
    <w:rsid w:val="00DF1A05"/>
    <w:rsid w:val="00DF30CB"/>
    <w:rsid w:val="00DF5689"/>
    <w:rsid w:val="00DF579E"/>
    <w:rsid w:val="00E001B2"/>
    <w:rsid w:val="00E012FC"/>
    <w:rsid w:val="00E02160"/>
    <w:rsid w:val="00E11BA8"/>
    <w:rsid w:val="00E20731"/>
    <w:rsid w:val="00E24381"/>
    <w:rsid w:val="00E270D5"/>
    <w:rsid w:val="00E27109"/>
    <w:rsid w:val="00E3030D"/>
    <w:rsid w:val="00E3086A"/>
    <w:rsid w:val="00E327DA"/>
    <w:rsid w:val="00E37E55"/>
    <w:rsid w:val="00E42003"/>
    <w:rsid w:val="00E4432C"/>
    <w:rsid w:val="00E523F0"/>
    <w:rsid w:val="00E53070"/>
    <w:rsid w:val="00E54050"/>
    <w:rsid w:val="00E547CE"/>
    <w:rsid w:val="00E62BE1"/>
    <w:rsid w:val="00E63240"/>
    <w:rsid w:val="00E71B2F"/>
    <w:rsid w:val="00E72B36"/>
    <w:rsid w:val="00E76C00"/>
    <w:rsid w:val="00E775DD"/>
    <w:rsid w:val="00E83E85"/>
    <w:rsid w:val="00E879D9"/>
    <w:rsid w:val="00E9214A"/>
    <w:rsid w:val="00E97BF0"/>
    <w:rsid w:val="00EA1F1A"/>
    <w:rsid w:val="00EA317D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6A6E"/>
    <w:rsid w:val="00EE70CB"/>
    <w:rsid w:val="00EE7152"/>
    <w:rsid w:val="00EF3343"/>
    <w:rsid w:val="00EF3DFC"/>
    <w:rsid w:val="00EF4922"/>
    <w:rsid w:val="00EF7543"/>
    <w:rsid w:val="00F00D67"/>
    <w:rsid w:val="00F02CFA"/>
    <w:rsid w:val="00F10874"/>
    <w:rsid w:val="00F13E1A"/>
    <w:rsid w:val="00F14899"/>
    <w:rsid w:val="00F21EED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051D"/>
    <w:rsid w:val="00F6678D"/>
    <w:rsid w:val="00F70398"/>
    <w:rsid w:val="00F74C4B"/>
    <w:rsid w:val="00F75288"/>
    <w:rsid w:val="00F76B8A"/>
    <w:rsid w:val="00F76BE8"/>
    <w:rsid w:val="00F771E9"/>
    <w:rsid w:val="00F8639E"/>
    <w:rsid w:val="00F94A36"/>
    <w:rsid w:val="00F94D8B"/>
    <w:rsid w:val="00FA4A7D"/>
    <w:rsid w:val="00FA7CB2"/>
    <w:rsid w:val="00FB4577"/>
    <w:rsid w:val="00FB51D3"/>
    <w:rsid w:val="00FB5D7D"/>
    <w:rsid w:val="00FC57C0"/>
    <w:rsid w:val="00FC7367"/>
    <w:rsid w:val="00FD7011"/>
    <w:rsid w:val="00FE3128"/>
    <w:rsid w:val="00FF227A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022B7550"/>
  <w15:chartTrackingRefBased/>
  <w15:docId w15:val="{43C5BB03-7FD1-4646-8EF2-634F04D0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4BF6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76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6C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6C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C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6C0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9B3C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1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17516A-9484-4E49-944A-25F0976F96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C27156-4452-4002-800B-4B0B098E0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7F1553-9FC6-4FD4-A455-42C32B4047CA}">
  <ds:schemaRefs>
    <ds:schemaRef ds:uri="http://purl.org/dc/terms/"/>
    <ds:schemaRef ds:uri="b24e17e3-5d86-4bea-9473-335b7dd7a04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5699e12c-c882-40e3-967c-7b580c2b8008"/>
    <ds:schemaRef ds:uri="http://schemas.microsoft.com/office/2006/metadata/properties"/>
    <ds:schemaRef ds:uri="http://purl.org/dc/elements/1.1/"/>
    <ds:schemaRef ds:uri="a990e26a-9768-426f-ade5-29013b5c54e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CCD04EE-DC22-40D8-8B28-F8414486E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Fernandez, Elena@DGS</cp:lastModifiedBy>
  <cp:revision>3</cp:revision>
  <cp:lastPrinted>2021-06-16T00:47:00Z</cp:lastPrinted>
  <dcterms:created xsi:type="dcterms:W3CDTF">2022-07-07T18:23:00Z</dcterms:created>
  <dcterms:modified xsi:type="dcterms:W3CDTF">2022-07-0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